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20F7E" w14:textId="66F2BE48" w:rsidR="00AD6484" w:rsidRPr="00AD6484" w:rsidRDefault="00AD6484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eGrid"/>
        <w:tblpPr w:leftFromText="141" w:rightFromText="141" w:horzAnchor="margin" w:tblpY="259"/>
        <w:tblW w:w="9050" w:type="dxa"/>
        <w:tblLook w:val="04A0" w:firstRow="1" w:lastRow="0" w:firstColumn="1" w:lastColumn="0" w:noHBand="0" w:noVBand="1"/>
      </w:tblPr>
      <w:tblGrid>
        <w:gridCol w:w="2346"/>
        <w:gridCol w:w="6704"/>
      </w:tblGrid>
      <w:tr w:rsidR="000A146F" w:rsidRPr="002E403A" w14:paraId="5FC55413" w14:textId="77777777" w:rsidTr="000A146F">
        <w:trPr>
          <w:trHeight w:val="1656"/>
        </w:trPr>
        <w:tc>
          <w:tcPr>
            <w:tcW w:w="2346" w:type="dxa"/>
            <w:tcBorders>
              <w:top w:val="single" w:sz="4" w:space="0" w:color="auto"/>
              <w:left w:val="nil"/>
              <w:right w:val="nil"/>
            </w:tcBorders>
          </w:tcPr>
          <w:p w14:paraId="6764C35D" w14:textId="5AE651E4" w:rsidR="000A146F" w:rsidRPr="002E403A" w:rsidRDefault="000A146F" w:rsidP="00DF19C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0E08CDE" wp14:editId="29E5FC72">
                  <wp:extent cx="1347902" cy="506730"/>
                  <wp:effectExtent l="0" t="0" r="508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612" cy="51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A7B96E" w14:textId="0A288A27" w:rsidR="000A146F" w:rsidRPr="002E403A" w:rsidRDefault="000A146F" w:rsidP="00DF19CB">
            <w:pPr>
              <w:rPr>
                <w:lang w:val="en-US"/>
              </w:rPr>
            </w:pPr>
            <w:r w:rsidRPr="002E403A">
              <w:rPr>
                <w:b/>
                <w:bCs/>
                <w:color w:val="999999"/>
                <w:lang w:val="en-US"/>
              </w:rPr>
              <w:t>www.</w:t>
            </w:r>
            <w:r>
              <w:rPr>
                <w:b/>
                <w:bCs/>
                <w:color w:val="999999"/>
                <w:lang w:val="en-US"/>
              </w:rPr>
              <w:t>terjournal</w:t>
            </w:r>
            <w:r w:rsidRPr="002E403A">
              <w:rPr>
                <w:b/>
                <w:bCs/>
                <w:color w:val="999999"/>
                <w:lang w:val="en-US"/>
              </w:rPr>
              <w:t>.</w:t>
            </w:r>
            <w:r>
              <w:rPr>
                <w:b/>
                <w:bCs/>
                <w:color w:val="999999"/>
                <w:lang w:val="en-US"/>
              </w:rPr>
              <w:t>com</w:t>
            </w:r>
          </w:p>
        </w:tc>
        <w:tc>
          <w:tcPr>
            <w:tcW w:w="6704" w:type="dxa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17C11D8" w14:textId="264DF215" w:rsidR="000A146F" w:rsidRPr="002E403A" w:rsidRDefault="000A146F" w:rsidP="000A146F">
            <w:pPr>
              <w:jc w:val="center"/>
              <w:rPr>
                <w:lang w:val="en-US"/>
              </w:rPr>
            </w:pPr>
            <w:r>
              <w:rPr>
                <w:b/>
                <w:bCs/>
                <w:color w:val="1363A9"/>
                <w:sz w:val="32"/>
                <w:szCs w:val="32"/>
                <w:lang w:val="en-US"/>
              </w:rPr>
              <w:t>TER</w:t>
            </w:r>
            <w:r w:rsidRPr="003419FA">
              <w:rPr>
                <w:b/>
                <w:bCs/>
                <w:color w:val="1363A9"/>
                <w:sz w:val="32"/>
                <w:szCs w:val="32"/>
                <w:lang w:val="en-US"/>
              </w:rPr>
              <w:t>_ Title Page</w:t>
            </w:r>
          </w:p>
        </w:tc>
      </w:tr>
    </w:tbl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64E49DDA" w14:textId="77777777" w:rsidR="00DF19CB" w:rsidRDefault="00DF19CB"/>
    <w:tbl>
      <w:tblPr>
        <w:tblStyle w:val="TableGrid"/>
        <w:tblW w:w="0" w:type="auto"/>
        <w:tblInd w:w="-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9065"/>
      </w:tblGrid>
      <w:tr w:rsidR="00CE5B84" w:rsidRPr="00CE5B84" w14:paraId="047979E0" w14:textId="77777777" w:rsidTr="00DF19CB">
        <w:tc>
          <w:tcPr>
            <w:tcW w:w="9065" w:type="dxa"/>
            <w:shd w:val="clear" w:color="auto" w:fill="F7CAAC" w:themeFill="accent2" w:themeFillTint="66"/>
          </w:tcPr>
          <w:p w14:paraId="2D933C35" w14:textId="07635A67" w:rsidR="00CE5B84" w:rsidRPr="00CE5B84" w:rsidRDefault="00CE5B84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CE5B84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</w:t>
            </w:r>
            <w:r w:rsidR="00DF19CB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insert all the personal information about the authors.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78A2FF5" w:rsidR="00AD6484" w:rsidRPr="00AD6484" w:rsidRDefault="00DF19CB" w:rsidP="00DF19CB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r>
              <w:t>Clearly indicate who will handle correspondence at all stages of refereeing and publication, also post-publication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05165D84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460E549D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2ED0E5B3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2FF63EF2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1F08D5A0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30F82D8C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3BF82635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Phone number*</w:t>
            </w:r>
          </w:p>
        </w:tc>
        <w:tc>
          <w:tcPr>
            <w:tcW w:w="465" w:type="dxa"/>
          </w:tcPr>
          <w:p w14:paraId="3A52FEC6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56BE12D6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</w:t>
            </w:r>
          </w:p>
        </w:tc>
        <w:tc>
          <w:tcPr>
            <w:tcW w:w="465" w:type="dxa"/>
          </w:tcPr>
          <w:p w14:paraId="79B28BA3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Paragraph"/>
        <w:shd w:val="clear" w:color="auto" w:fill="FFFFFF"/>
        <w:spacing w:after="0" w:line="240" w:lineRule="auto"/>
        <w:ind w:left="426"/>
        <w:jc w:val="both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28A5FB7D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uthor</w:t>
            </w:r>
            <w:r w:rsidR="00AD6484" w:rsidRPr="000450FA">
              <w:t xml:space="preserve">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12600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D68AC7D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686FD5B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7E9D7B36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6024150B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F5F145B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  <w:tc>
          <w:tcPr>
            <w:tcW w:w="5239" w:type="dxa"/>
          </w:tcPr>
          <w:p w14:paraId="3D9CC9D1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56A67BB6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3D516DBB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3894B0DE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61E163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4BD82813" w14:textId="77777777" w:rsidTr="00CE5B84">
        <w:tc>
          <w:tcPr>
            <w:tcW w:w="3363" w:type="dxa"/>
          </w:tcPr>
          <w:p w14:paraId="74B323E2" w14:textId="4DC8FD0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6D03F4ED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22FBDB04" w14:textId="77777777" w:rsidTr="00CE5B84">
        <w:tc>
          <w:tcPr>
            <w:tcW w:w="3363" w:type="dxa"/>
          </w:tcPr>
          <w:p w14:paraId="2FA4551E" w14:textId="231E079A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27AFEBF5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6E765D51" w:rsidR="00AD64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utho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3FB21065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027EF7FD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04217148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68AEB0F8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2BD926D0" w:rsidR="00CE5B84" w:rsidRPr="000450FA" w:rsidRDefault="00CE5B84" w:rsidP="00DF19CB">
            <w:pPr>
              <w:pStyle w:val="ListParagraph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08DCC722" w14:textId="77777777" w:rsidR="00CE5B84" w:rsidRPr="000450FA" w:rsidRDefault="00CE5B84" w:rsidP="00DF19CB">
            <w:pPr>
              <w:pStyle w:val="ListParagraph"/>
              <w:ind w:left="0"/>
              <w:jc w:val="both"/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16C1BD81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2F0A8782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54315F00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BDA57C9" w14:textId="77777777" w:rsidR="00AD6484" w:rsidRPr="000450FA" w:rsidRDefault="00AD6484" w:rsidP="00DF19CB">
            <w:pPr>
              <w:pStyle w:val="ListParagraph"/>
              <w:ind w:left="0"/>
              <w:jc w:val="both"/>
            </w:pPr>
          </w:p>
        </w:tc>
      </w:tr>
      <w:tr w:rsidR="00DF19CB" w14:paraId="22FFEE28" w14:textId="77777777" w:rsidTr="00CE5B84">
        <w:tc>
          <w:tcPr>
            <w:tcW w:w="3363" w:type="dxa"/>
          </w:tcPr>
          <w:p w14:paraId="3D1354D9" w14:textId="379337E5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B22D988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  <w:tr w:rsidR="00DF19CB" w14:paraId="7B409545" w14:textId="77777777" w:rsidTr="00CE5B84">
        <w:tc>
          <w:tcPr>
            <w:tcW w:w="3363" w:type="dxa"/>
          </w:tcPr>
          <w:p w14:paraId="039F57F8" w14:textId="229B70DF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Paragraph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8082357" w14:textId="77777777" w:rsidR="00DF19CB" w:rsidRPr="000450FA" w:rsidRDefault="00DF19CB" w:rsidP="00DF19CB">
            <w:pPr>
              <w:pStyle w:val="ListParagraph"/>
              <w:ind w:left="0"/>
              <w:jc w:val="both"/>
            </w:pPr>
          </w:p>
        </w:tc>
      </w:tr>
    </w:tbl>
    <w:p w14:paraId="6C0127AD" w14:textId="085BDD56" w:rsidR="00DF19CB" w:rsidRDefault="00DF19CB" w:rsidP="00DF19CB">
      <w:pPr>
        <w:spacing w:after="0" w:line="240" w:lineRule="auto"/>
      </w:pPr>
      <w:r>
        <w:t>*** Required. ( Ensure that ORCİD for each author is provided</w:t>
      </w:r>
    </w:p>
    <w:p w14:paraId="31E1703B" w14:textId="77777777" w:rsidR="00E81387" w:rsidRDefault="00E81387" w:rsidP="00DF19CB">
      <w:pPr>
        <w:spacing w:after="0" w:line="240" w:lineRule="auto"/>
      </w:pPr>
    </w:p>
    <w:sectPr w:rsidR="00E81387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rQUAFYW67CwAAAA="/>
  </w:docVars>
  <w:rsids>
    <w:rsidRoot w:val="004F3E39"/>
    <w:rsid w:val="000450FA"/>
    <w:rsid w:val="000A146F"/>
    <w:rsid w:val="000E0FAC"/>
    <w:rsid w:val="00122C7B"/>
    <w:rsid w:val="00140081"/>
    <w:rsid w:val="00284FB1"/>
    <w:rsid w:val="003419FA"/>
    <w:rsid w:val="004F3E39"/>
    <w:rsid w:val="00565D92"/>
    <w:rsid w:val="005E341A"/>
    <w:rsid w:val="007261E7"/>
    <w:rsid w:val="007B3ED7"/>
    <w:rsid w:val="00AD6484"/>
    <w:rsid w:val="00B4250A"/>
    <w:rsid w:val="00BA3029"/>
    <w:rsid w:val="00CE5B84"/>
    <w:rsid w:val="00DF19CB"/>
    <w:rsid w:val="00E81387"/>
    <w:rsid w:val="00ED5DE4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eGrid">
    <w:name w:val="Table Grid"/>
    <w:basedOn w:val="TableNormal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MARTIN</cp:lastModifiedBy>
  <cp:revision>3</cp:revision>
  <dcterms:created xsi:type="dcterms:W3CDTF">2023-03-28T08:10:00Z</dcterms:created>
  <dcterms:modified xsi:type="dcterms:W3CDTF">2023-03-28T08:12:00Z</dcterms:modified>
</cp:coreProperties>
</file>